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BD005E" w14:textId="77777777" w:rsidR="00FF7A64" w:rsidRDefault="00FF7A64" w:rsidP="00D47E0C">
      <w:pPr>
        <w:jc w:val="center"/>
        <w:rPr>
          <w:b/>
          <w:sz w:val="28"/>
          <w:szCs w:val="22"/>
        </w:rPr>
      </w:pPr>
    </w:p>
    <w:p w14:paraId="2BC3F53C" w14:textId="77777777" w:rsidR="00D47E0C" w:rsidRPr="00FF7A64" w:rsidRDefault="00D47E0C" w:rsidP="00D47E0C">
      <w:pPr>
        <w:jc w:val="center"/>
        <w:rPr>
          <w:b/>
          <w:szCs w:val="22"/>
        </w:rPr>
      </w:pPr>
      <w:r w:rsidRPr="00FF7A64">
        <w:rPr>
          <w:b/>
          <w:sz w:val="28"/>
          <w:szCs w:val="22"/>
        </w:rPr>
        <w:t>APPLICATION FORM FOR BASCD MEMBERSHIP</w:t>
      </w:r>
    </w:p>
    <w:p w14:paraId="17A3C588" w14:textId="77777777" w:rsidR="00CE0A3C" w:rsidRPr="00FF7A64" w:rsidRDefault="00CE0A3C" w:rsidP="00D47E0C">
      <w:pPr>
        <w:jc w:val="center"/>
        <w:rPr>
          <w:b/>
          <w:szCs w:val="22"/>
        </w:rPr>
      </w:pPr>
    </w:p>
    <w:p w14:paraId="00DDB7DE" w14:textId="77777777" w:rsidR="00CE0A3C" w:rsidRPr="00FF7A64" w:rsidRDefault="00CE0A3C" w:rsidP="00D47E0C">
      <w:pPr>
        <w:jc w:val="center"/>
        <w:rPr>
          <w:b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467"/>
      </w:tblGrid>
      <w:tr w:rsidR="00CE0A3C" w:rsidRPr="00FF7A64" w14:paraId="36F4EB15" w14:textId="77777777" w:rsidTr="00272FD5">
        <w:tc>
          <w:tcPr>
            <w:tcW w:w="10683" w:type="dxa"/>
          </w:tcPr>
          <w:p w14:paraId="54E381BC" w14:textId="7414CC59" w:rsidR="00CE0A3C" w:rsidRPr="00FF7A64" w:rsidRDefault="00CE0A3C" w:rsidP="009F038F">
            <w:pPr>
              <w:rPr>
                <w:rFonts w:eastAsia="Calibri"/>
                <w:b/>
                <w:szCs w:val="22"/>
              </w:rPr>
            </w:pPr>
            <w:r w:rsidRPr="00FF7A64">
              <w:rPr>
                <w:rFonts w:eastAsia="Calibri"/>
                <w:b/>
                <w:szCs w:val="22"/>
                <w:u w:val="single"/>
              </w:rPr>
              <w:t>Personal Details</w:t>
            </w:r>
            <w:r w:rsidRPr="00FF7A64">
              <w:rPr>
                <w:rFonts w:eastAsia="Calibri"/>
                <w:b/>
                <w:szCs w:val="22"/>
              </w:rPr>
              <w:t xml:space="preserve"> </w:t>
            </w:r>
          </w:p>
        </w:tc>
      </w:tr>
      <w:tr w:rsidR="00CE0A3C" w:rsidRPr="00FF7A64" w14:paraId="18C85EFB" w14:textId="77777777" w:rsidTr="00272FD5">
        <w:tc>
          <w:tcPr>
            <w:tcW w:w="10683" w:type="dxa"/>
          </w:tcPr>
          <w:p w14:paraId="6CEB4524" w14:textId="5CF06D96" w:rsidR="00CE0A3C" w:rsidRPr="009F038F" w:rsidRDefault="00CE0A3C" w:rsidP="009F038F">
            <w:pPr>
              <w:rPr>
                <w:rFonts w:eastAsia="Calibri"/>
                <w:szCs w:val="22"/>
              </w:rPr>
            </w:pPr>
            <w:r w:rsidRPr="009F038F">
              <w:rPr>
                <w:rFonts w:eastAsia="Calibri"/>
                <w:szCs w:val="22"/>
              </w:rPr>
              <w:t>Title:</w:t>
            </w:r>
            <w:r w:rsidR="001E58BF" w:rsidRPr="009F038F">
              <w:rPr>
                <w:rFonts w:eastAsia="Calibri"/>
                <w:szCs w:val="22"/>
              </w:rPr>
              <w:t xml:space="preserve"> </w:t>
            </w:r>
          </w:p>
        </w:tc>
      </w:tr>
      <w:tr w:rsidR="00CE0A3C" w:rsidRPr="00FF7A64" w14:paraId="7AB9EF68" w14:textId="77777777" w:rsidTr="00272FD5">
        <w:tc>
          <w:tcPr>
            <w:tcW w:w="10683" w:type="dxa"/>
          </w:tcPr>
          <w:p w14:paraId="59F0820C" w14:textId="0EA90C0E" w:rsidR="00CE0A3C" w:rsidRPr="009F038F" w:rsidRDefault="00CE0A3C" w:rsidP="009F038F">
            <w:pPr>
              <w:rPr>
                <w:rFonts w:eastAsia="Calibri"/>
                <w:szCs w:val="22"/>
              </w:rPr>
            </w:pPr>
            <w:r w:rsidRPr="009F038F">
              <w:rPr>
                <w:rFonts w:eastAsia="Calibri"/>
                <w:szCs w:val="22"/>
              </w:rPr>
              <w:t>Forename:</w:t>
            </w:r>
            <w:r w:rsidR="00FC6A2F" w:rsidRPr="009F038F">
              <w:rPr>
                <w:rFonts w:eastAsia="Calibri"/>
                <w:szCs w:val="22"/>
              </w:rPr>
              <w:t xml:space="preserve"> </w:t>
            </w:r>
          </w:p>
        </w:tc>
      </w:tr>
      <w:tr w:rsidR="00CE0A3C" w:rsidRPr="00FF7A64" w14:paraId="232E33CC" w14:textId="77777777" w:rsidTr="00272FD5">
        <w:tc>
          <w:tcPr>
            <w:tcW w:w="10683" w:type="dxa"/>
          </w:tcPr>
          <w:p w14:paraId="4A225BF2" w14:textId="06403288" w:rsidR="00CE0A3C" w:rsidRPr="009F038F" w:rsidRDefault="00CE0A3C" w:rsidP="009F038F">
            <w:pPr>
              <w:rPr>
                <w:rFonts w:eastAsia="Calibri"/>
                <w:szCs w:val="22"/>
              </w:rPr>
            </w:pPr>
            <w:r w:rsidRPr="009F038F">
              <w:rPr>
                <w:rFonts w:eastAsia="Calibri"/>
                <w:szCs w:val="22"/>
              </w:rPr>
              <w:t>Surname:</w:t>
            </w:r>
            <w:r w:rsidR="001E58BF" w:rsidRPr="009F038F">
              <w:rPr>
                <w:rFonts w:eastAsia="Calibri"/>
                <w:szCs w:val="22"/>
              </w:rPr>
              <w:t xml:space="preserve"> </w:t>
            </w:r>
          </w:p>
        </w:tc>
      </w:tr>
    </w:tbl>
    <w:p w14:paraId="3E85EDA1" w14:textId="77777777" w:rsidR="006D5031" w:rsidRPr="00FF7A64" w:rsidRDefault="006D5031">
      <w:pPr>
        <w:rPr>
          <w:b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467"/>
      </w:tblGrid>
      <w:tr w:rsidR="00CE0A3C" w:rsidRPr="00FF7A64" w14:paraId="3E23566E" w14:textId="77777777" w:rsidTr="00272FD5">
        <w:tc>
          <w:tcPr>
            <w:tcW w:w="10683" w:type="dxa"/>
          </w:tcPr>
          <w:p w14:paraId="32FA0F22" w14:textId="77777777" w:rsidR="00CE0A3C" w:rsidRPr="00FF7A64" w:rsidRDefault="00CE0A3C">
            <w:pPr>
              <w:rPr>
                <w:b/>
                <w:szCs w:val="22"/>
                <w:u w:val="single"/>
              </w:rPr>
            </w:pPr>
            <w:r w:rsidRPr="00FF7A64">
              <w:rPr>
                <w:b/>
                <w:szCs w:val="22"/>
                <w:u w:val="single"/>
              </w:rPr>
              <w:t>Contact Details</w:t>
            </w:r>
          </w:p>
        </w:tc>
      </w:tr>
      <w:tr w:rsidR="00CE0A3C" w:rsidRPr="00FF7A64" w14:paraId="59B3B0E2" w14:textId="77777777" w:rsidTr="00272FD5">
        <w:tc>
          <w:tcPr>
            <w:tcW w:w="10683" w:type="dxa"/>
          </w:tcPr>
          <w:p w14:paraId="6CB793F3" w14:textId="67DF3CC8" w:rsidR="00CE0A3C" w:rsidRPr="009F038F" w:rsidRDefault="00CE0A3C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Email:</w:t>
            </w:r>
            <w:r w:rsidR="001E58BF" w:rsidRPr="009F038F">
              <w:rPr>
                <w:szCs w:val="22"/>
              </w:rPr>
              <w:t xml:space="preserve"> </w:t>
            </w:r>
          </w:p>
        </w:tc>
      </w:tr>
      <w:tr w:rsidR="00CE0A3C" w:rsidRPr="00FF7A64" w14:paraId="55CAE702" w14:textId="77777777" w:rsidTr="00272FD5">
        <w:tc>
          <w:tcPr>
            <w:tcW w:w="10683" w:type="dxa"/>
          </w:tcPr>
          <w:p w14:paraId="5D95C59C" w14:textId="466A26F7" w:rsidR="00CE0A3C" w:rsidRPr="009F038F" w:rsidRDefault="00CE0A3C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Address for BASCD correspondence</w:t>
            </w:r>
          </w:p>
        </w:tc>
      </w:tr>
      <w:tr w:rsidR="00CE0A3C" w:rsidRPr="00FF7A64" w14:paraId="66FCDB9A" w14:textId="77777777" w:rsidTr="00272FD5">
        <w:tc>
          <w:tcPr>
            <w:tcW w:w="10683" w:type="dxa"/>
          </w:tcPr>
          <w:p w14:paraId="640D22CC" w14:textId="3ADE51AC" w:rsidR="00CE0A3C" w:rsidRPr="009F038F" w:rsidRDefault="00CE0A3C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House Name/No. Or Building Name/No</w:t>
            </w:r>
            <w:r w:rsidR="00FC6A2F" w:rsidRPr="009F038F">
              <w:rPr>
                <w:szCs w:val="22"/>
              </w:rPr>
              <w:t xml:space="preserve">: </w:t>
            </w:r>
          </w:p>
        </w:tc>
      </w:tr>
      <w:tr w:rsidR="00CE0A3C" w:rsidRPr="00FF7A64" w14:paraId="3D3AEA12" w14:textId="77777777" w:rsidTr="00272FD5">
        <w:tc>
          <w:tcPr>
            <w:tcW w:w="10683" w:type="dxa"/>
          </w:tcPr>
          <w:p w14:paraId="0D818794" w14:textId="7A229E84" w:rsidR="00CE0A3C" w:rsidRPr="009F038F" w:rsidRDefault="00CE0A3C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Street</w:t>
            </w:r>
            <w:r w:rsidR="00FC6A2F" w:rsidRPr="009F038F">
              <w:rPr>
                <w:szCs w:val="22"/>
              </w:rPr>
              <w:t xml:space="preserve">: </w:t>
            </w:r>
          </w:p>
        </w:tc>
      </w:tr>
      <w:tr w:rsidR="00CE0A3C" w:rsidRPr="00FF7A64" w14:paraId="63C9D0B9" w14:textId="77777777" w:rsidTr="00272FD5">
        <w:tc>
          <w:tcPr>
            <w:tcW w:w="10683" w:type="dxa"/>
          </w:tcPr>
          <w:p w14:paraId="18327BF3" w14:textId="1D28205F" w:rsidR="00CE0A3C" w:rsidRPr="009F038F" w:rsidRDefault="00CE0A3C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Town</w:t>
            </w:r>
            <w:r w:rsidR="00FC6A2F" w:rsidRPr="009F038F">
              <w:rPr>
                <w:szCs w:val="22"/>
              </w:rPr>
              <w:t xml:space="preserve">: </w:t>
            </w:r>
          </w:p>
        </w:tc>
      </w:tr>
      <w:tr w:rsidR="00CE0A3C" w:rsidRPr="00FF7A64" w14:paraId="0903B99E" w14:textId="77777777" w:rsidTr="00272FD5">
        <w:tc>
          <w:tcPr>
            <w:tcW w:w="10683" w:type="dxa"/>
          </w:tcPr>
          <w:p w14:paraId="505932EE" w14:textId="39227A5C" w:rsidR="00CE0A3C" w:rsidRPr="009F038F" w:rsidRDefault="00CE0A3C">
            <w:pPr>
              <w:rPr>
                <w:szCs w:val="22"/>
              </w:rPr>
            </w:pPr>
            <w:r w:rsidRPr="009F038F">
              <w:rPr>
                <w:szCs w:val="22"/>
              </w:rPr>
              <w:t>County</w:t>
            </w:r>
            <w:r w:rsidR="00FC6A2F" w:rsidRPr="009F038F">
              <w:rPr>
                <w:szCs w:val="22"/>
              </w:rPr>
              <w:t xml:space="preserve">: </w:t>
            </w:r>
          </w:p>
        </w:tc>
      </w:tr>
      <w:tr w:rsidR="00CE0A3C" w:rsidRPr="00FF7A64" w14:paraId="3962B5D2" w14:textId="77777777" w:rsidTr="00272FD5">
        <w:tc>
          <w:tcPr>
            <w:tcW w:w="10683" w:type="dxa"/>
          </w:tcPr>
          <w:p w14:paraId="6EF49E1D" w14:textId="276E9E13" w:rsidR="00CE0A3C" w:rsidRPr="009F038F" w:rsidRDefault="00CE0A3C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Country</w:t>
            </w:r>
            <w:r w:rsidR="00FC6A2F" w:rsidRPr="009F038F">
              <w:rPr>
                <w:szCs w:val="22"/>
              </w:rPr>
              <w:t xml:space="preserve">: </w:t>
            </w:r>
          </w:p>
        </w:tc>
      </w:tr>
      <w:tr w:rsidR="00CE0A3C" w:rsidRPr="00FF7A64" w14:paraId="08759F48" w14:textId="77777777" w:rsidTr="00272FD5">
        <w:tc>
          <w:tcPr>
            <w:tcW w:w="10683" w:type="dxa"/>
          </w:tcPr>
          <w:p w14:paraId="1AE619B9" w14:textId="59B31644" w:rsidR="00CE0A3C" w:rsidRPr="009F038F" w:rsidRDefault="00CE0A3C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Postcode</w:t>
            </w:r>
            <w:r w:rsidR="00FC6A2F" w:rsidRPr="009F038F">
              <w:rPr>
                <w:szCs w:val="22"/>
              </w:rPr>
              <w:t xml:space="preserve">: </w:t>
            </w:r>
          </w:p>
        </w:tc>
      </w:tr>
    </w:tbl>
    <w:p w14:paraId="236C552A" w14:textId="77777777" w:rsidR="00CE0A3C" w:rsidRPr="00FF7A64" w:rsidRDefault="00CE0A3C">
      <w:pPr>
        <w:rPr>
          <w:b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467"/>
      </w:tblGrid>
      <w:tr w:rsidR="00CE0A3C" w:rsidRPr="00FF7A64" w14:paraId="7BC63C1C" w14:textId="77777777" w:rsidTr="00272FD5">
        <w:tc>
          <w:tcPr>
            <w:tcW w:w="10683" w:type="dxa"/>
          </w:tcPr>
          <w:p w14:paraId="0E0BF517" w14:textId="77777777" w:rsidR="00CE0A3C" w:rsidRPr="00FF7A64" w:rsidRDefault="00CE0A3C">
            <w:pPr>
              <w:rPr>
                <w:b/>
                <w:szCs w:val="22"/>
                <w:u w:val="single"/>
              </w:rPr>
            </w:pPr>
            <w:r w:rsidRPr="00FF7A64">
              <w:rPr>
                <w:b/>
                <w:szCs w:val="22"/>
                <w:u w:val="single"/>
              </w:rPr>
              <w:t>About you</w:t>
            </w:r>
          </w:p>
        </w:tc>
      </w:tr>
      <w:tr w:rsidR="00CE0A3C" w:rsidRPr="00FF7A64" w14:paraId="471CC436" w14:textId="77777777" w:rsidTr="00272FD5">
        <w:tc>
          <w:tcPr>
            <w:tcW w:w="10683" w:type="dxa"/>
          </w:tcPr>
          <w:p w14:paraId="7EFCE652" w14:textId="392447DE" w:rsidR="00CE0A3C" w:rsidRPr="009F038F" w:rsidRDefault="009A7020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Job Title</w:t>
            </w:r>
            <w:r w:rsidR="001E58BF" w:rsidRPr="009F038F">
              <w:rPr>
                <w:szCs w:val="22"/>
              </w:rPr>
              <w:t xml:space="preserve">:  </w:t>
            </w:r>
          </w:p>
        </w:tc>
      </w:tr>
      <w:tr w:rsidR="00CE0A3C" w:rsidRPr="00FF7A64" w14:paraId="5AD8560A" w14:textId="77777777" w:rsidTr="00272FD5">
        <w:tc>
          <w:tcPr>
            <w:tcW w:w="10683" w:type="dxa"/>
          </w:tcPr>
          <w:p w14:paraId="35A01F2A" w14:textId="26DC8DDA" w:rsidR="00CE0A3C" w:rsidRPr="009F038F" w:rsidRDefault="009A7020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Institution</w:t>
            </w:r>
            <w:r w:rsidR="001E58BF" w:rsidRPr="009F038F">
              <w:rPr>
                <w:szCs w:val="22"/>
              </w:rPr>
              <w:t xml:space="preserve">: </w:t>
            </w:r>
            <w:r w:rsidR="00FC6A2F" w:rsidRPr="009F038F">
              <w:rPr>
                <w:szCs w:val="22"/>
              </w:rPr>
              <w:t xml:space="preserve"> </w:t>
            </w:r>
          </w:p>
        </w:tc>
      </w:tr>
      <w:tr w:rsidR="00CE0A3C" w:rsidRPr="00FF7A64" w14:paraId="45F60DDA" w14:textId="77777777" w:rsidTr="00272FD5">
        <w:tc>
          <w:tcPr>
            <w:tcW w:w="10683" w:type="dxa"/>
          </w:tcPr>
          <w:p w14:paraId="386997EC" w14:textId="53527E6F" w:rsidR="00CE0A3C" w:rsidRPr="009F038F" w:rsidRDefault="009A7020" w:rsidP="009F038F">
            <w:pPr>
              <w:rPr>
                <w:szCs w:val="22"/>
              </w:rPr>
            </w:pPr>
            <w:r w:rsidRPr="009F038F">
              <w:rPr>
                <w:szCs w:val="22"/>
              </w:rPr>
              <w:t>Department</w:t>
            </w:r>
            <w:r w:rsidR="001E58BF" w:rsidRPr="009F038F">
              <w:rPr>
                <w:szCs w:val="22"/>
              </w:rPr>
              <w:t xml:space="preserve">: </w:t>
            </w:r>
            <w:r w:rsidR="00FC6A2F" w:rsidRPr="009F038F">
              <w:rPr>
                <w:szCs w:val="22"/>
              </w:rPr>
              <w:t xml:space="preserve"> </w:t>
            </w:r>
          </w:p>
        </w:tc>
      </w:tr>
      <w:tr w:rsidR="00CE0A3C" w:rsidRPr="00FF7A64" w14:paraId="07189A2F" w14:textId="77777777" w:rsidTr="00272FD5">
        <w:tc>
          <w:tcPr>
            <w:tcW w:w="10683" w:type="dxa"/>
          </w:tcPr>
          <w:p w14:paraId="0B7E4B3A" w14:textId="77777777" w:rsidR="00CE0A3C" w:rsidRPr="00FF7A64" w:rsidRDefault="00CE0A3C">
            <w:pPr>
              <w:rPr>
                <w:rFonts w:eastAsia="Calibri"/>
                <w:b/>
                <w:szCs w:val="22"/>
              </w:rPr>
            </w:pPr>
          </w:p>
        </w:tc>
      </w:tr>
      <w:tr w:rsidR="00CE0A3C" w:rsidRPr="00FF7A64" w14:paraId="01FD9D78" w14:textId="77777777" w:rsidTr="00272FD5">
        <w:tc>
          <w:tcPr>
            <w:tcW w:w="10683" w:type="dxa"/>
          </w:tcPr>
          <w:p w14:paraId="55DFB3B2" w14:textId="77777777" w:rsidR="00CE0A3C" w:rsidRPr="009F038F" w:rsidRDefault="009A7020">
            <w:pPr>
              <w:rPr>
                <w:rFonts w:eastAsia="Calibri"/>
                <w:szCs w:val="22"/>
              </w:rPr>
            </w:pPr>
            <w:r w:rsidRPr="009F038F">
              <w:rPr>
                <w:szCs w:val="22"/>
              </w:rPr>
              <w:t xml:space="preserve">GDC/GMC/UKPHR Registration Number: </w:t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  <w:r w:rsidRPr="009F038F">
              <w:rPr>
                <w:szCs w:val="22"/>
              </w:rPr>
              <w:softHyphen/>
            </w:r>
          </w:p>
        </w:tc>
      </w:tr>
    </w:tbl>
    <w:p w14:paraId="798EA3FC" w14:textId="77777777" w:rsidR="00CE0A3C" w:rsidRPr="00FF7A64" w:rsidRDefault="00CE0A3C">
      <w:pPr>
        <w:rPr>
          <w:b/>
          <w:szCs w:val="22"/>
        </w:rPr>
      </w:pPr>
    </w:p>
    <w:p w14:paraId="4180A2B3" w14:textId="0F990F76" w:rsidR="004D2246" w:rsidRPr="00FF7A64" w:rsidRDefault="004D2246" w:rsidP="009F038F">
      <w:pPr>
        <w:spacing w:before="60"/>
        <w:rPr>
          <w:b/>
          <w:szCs w:val="22"/>
        </w:rPr>
      </w:pPr>
      <w:r w:rsidRPr="00FF7A64">
        <w:rPr>
          <w:b/>
          <w:szCs w:val="22"/>
        </w:rPr>
        <w:t>Me</w:t>
      </w:r>
      <w:r w:rsidR="00F87613" w:rsidRPr="00FF7A64">
        <w:rPr>
          <w:b/>
          <w:szCs w:val="22"/>
        </w:rPr>
        <w:t>mbership subscription costs 20</w:t>
      </w:r>
      <w:r w:rsidR="003C5360" w:rsidRPr="00FF7A64">
        <w:rPr>
          <w:b/>
          <w:szCs w:val="22"/>
        </w:rPr>
        <w:t>2</w:t>
      </w:r>
      <w:r w:rsidR="009F038F">
        <w:rPr>
          <w:b/>
          <w:szCs w:val="22"/>
        </w:rPr>
        <w:t>2</w:t>
      </w:r>
    </w:p>
    <w:p w14:paraId="7EEE7315" w14:textId="77777777" w:rsidR="004D2246" w:rsidRPr="00FF7A64" w:rsidRDefault="00D47E0C" w:rsidP="004D2246">
      <w:pPr>
        <w:jc w:val="both"/>
        <w:rPr>
          <w:b/>
          <w:i/>
          <w:szCs w:val="22"/>
        </w:rPr>
      </w:pPr>
      <w:r w:rsidRPr="00FF7A64">
        <w:rPr>
          <w:b/>
          <w:i/>
          <w:szCs w:val="22"/>
        </w:rPr>
        <w:t xml:space="preserve">Please </w:t>
      </w:r>
      <w:r w:rsidR="00FB1A2B" w:rsidRPr="00FF7A64">
        <w:rPr>
          <w:b/>
          <w:i/>
          <w:szCs w:val="22"/>
        </w:rPr>
        <w:t xml:space="preserve">tick </w:t>
      </w:r>
      <w:r w:rsidR="00FB1A2B" w:rsidRPr="00FF7A64">
        <w:rPr>
          <w:b/>
          <w:i/>
          <w:szCs w:val="22"/>
          <w:u w:val="single"/>
        </w:rPr>
        <w:t>one</w:t>
      </w:r>
      <w:r w:rsidRPr="00FF7A64">
        <w:rPr>
          <w:b/>
          <w:i/>
          <w:szCs w:val="22"/>
        </w:rPr>
        <w:t xml:space="preserve"> membership </w:t>
      </w:r>
      <w:r w:rsidR="00FB1A2B" w:rsidRPr="00FF7A64">
        <w:rPr>
          <w:b/>
          <w:i/>
          <w:szCs w:val="22"/>
        </w:rPr>
        <w:t xml:space="preserve">subscription </w:t>
      </w:r>
      <w:r w:rsidRPr="00FF7A64">
        <w:rPr>
          <w:b/>
          <w:i/>
          <w:szCs w:val="22"/>
        </w:rPr>
        <w:t>class below:</w:t>
      </w:r>
    </w:p>
    <w:p w14:paraId="1CC1E677" w14:textId="77777777" w:rsidR="00FB1A2B" w:rsidRPr="00FF7A64" w:rsidRDefault="00FB1A2B" w:rsidP="004D2246">
      <w:pPr>
        <w:jc w:val="both"/>
        <w:rPr>
          <w:b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1158"/>
        <w:gridCol w:w="1559"/>
        <w:gridCol w:w="2075"/>
      </w:tblGrid>
      <w:tr w:rsidR="00FB1A2B" w:rsidRPr="00FF7A64" w14:paraId="77E419E2" w14:textId="77777777" w:rsidTr="5E54BB22">
        <w:tc>
          <w:tcPr>
            <w:tcW w:w="4248" w:type="dxa"/>
            <w:shd w:val="clear" w:color="auto" w:fill="auto"/>
          </w:tcPr>
          <w:p w14:paraId="55B32431" w14:textId="77777777" w:rsidR="00FB1A2B" w:rsidRPr="00FF7A64" w:rsidRDefault="00FB1A2B" w:rsidP="00DF2BDB">
            <w:pPr>
              <w:spacing w:before="120" w:after="120"/>
              <w:rPr>
                <w:b/>
                <w:szCs w:val="22"/>
              </w:rPr>
            </w:pPr>
            <w:r w:rsidRPr="00FF7A64">
              <w:rPr>
                <w:b/>
                <w:szCs w:val="22"/>
              </w:rPr>
              <w:t>Those earning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54805825" w14:textId="77777777" w:rsidR="00FB1A2B" w:rsidRPr="00FF7A64" w:rsidRDefault="00FB1A2B" w:rsidP="00DF2BDB">
            <w:pPr>
              <w:spacing w:before="120" w:after="120"/>
              <w:rPr>
                <w:b/>
                <w:szCs w:val="22"/>
              </w:rPr>
            </w:pPr>
            <w:r w:rsidRPr="00FF7A64">
              <w:rPr>
                <w:b/>
                <w:szCs w:val="22"/>
              </w:rPr>
              <w:t>Discount</w:t>
            </w:r>
          </w:p>
        </w:tc>
        <w:tc>
          <w:tcPr>
            <w:tcW w:w="1559" w:type="dxa"/>
            <w:shd w:val="clear" w:color="auto" w:fill="auto"/>
          </w:tcPr>
          <w:p w14:paraId="5AC2764E" w14:textId="77777777" w:rsidR="00FB1A2B" w:rsidRPr="00FF7A64" w:rsidRDefault="00FB1A2B" w:rsidP="00DF2BDB">
            <w:pPr>
              <w:spacing w:before="120" w:after="120"/>
              <w:rPr>
                <w:b/>
                <w:szCs w:val="22"/>
              </w:rPr>
            </w:pPr>
            <w:r w:rsidRPr="00FF7A64">
              <w:rPr>
                <w:b/>
                <w:szCs w:val="22"/>
              </w:rPr>
              <w:t>BASCD Only</w:t>
            </w:r>
          </w:p>
        </w:tc>
        <w:tc>
          <w:tcPr>
            <w:tcW w:w="2075" w:type="dxa"/>
            <w:shd w:val="clear" w:color="auto" w:fill="auto"/>
          </w:tcPr>
          <w:p w14:paraId="714179A1" w14:textId="77777777" w:rsidR="00FB1A2B" w:rsidRPr="00FF7A64" w:rsidRDefault="00FB1A2B" w:rsidP="00DF2BDB">
            <w:pPr>
              <w:spacing w:before="120" w:after="120"/>
              <w:rPr>
                <w:b/>
                <w:szCs w:val="22"/>
              </w:rPr>
            </w:pPr>
            <w:r w:rsidRPr="00FF7A64">
              <w:rPr>
                <w:b/>
                <w:szCs w:val="22"/>
              </w:rPr>
              <w:t>BASCD &amp; EADPH</w:t>
            </w:r>
          </w:p>
        </w:tc>
      </w:tr>
      <w:tr w:rsidR="00FB1A2B" w:rsidRPr="00FF7A64" w14:paraId="6B0BD033" w14:textId="77777777" w:rsidTr="5E54BB22">
        <w:tc>
          <w:tcPr>
            <w:tcW w:w="4248" w:type="dxa"/>
            <w:shd w:val="clear" w:color="auto" w:fill="auto"/>
          </w:tcPr>
          <w:p w14:paraId="04C1F1CF" w14:textId="77777777" w:rsidR="00FB1A2B" w:rsidRPr="00FF7A64" w:rsidRDefault="00FF7A64" w:rsidP="00DF2BDB">
            <w:pPr>
              <w:spacing w:before="180" w:after="180"/>
              <w:rPr>
                <w:szCs w:val="22"/>
              </w:rPr>
            </w:pPr>
            <w:r w:rsidRPr="00FF7A64">
              <w:rPr>
                <w:szCs w:val="22"/>
              </w:rPr>
              <w:t>Over £50,000 per year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1F664BAC" w14:textId="77777777" w:rsidR="00FB1A2B" w:rsidRPr="00FF7A64" w:rsidRDefault="00FB1A2B" w:rsidP="00DF2BDB">
            <w:pPr>
              <w:spacing w:before="180" w:after="180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271C52D" w14:textId="77777777" w:rsidR="00FB1A2B" w:rsidRPr="00FF7A64" w:rsidRDefault="5E54BB22" w:rsidP="00FF7A64">
            <w:pPr>
              <w:spacing w:before="180" w:after="180"/>
              <w:rPr>
                <w:szCs w:val="22"/>
              </w:rPr>
            </w:pPr>
            <w:r>
              <w:t>£</w:t>
            </w:r>
            <w:r w:rsidRPr="5E54BB22">
              <w:rPr>
                <w:szCs w:val="22"/>
              </w:rPr>
              <w:t xml:space="preserve">130 </w:t>
            </w:r>
            <w:r>
              <w:t xml:space="preserve">   </w:t>
            </w:r>
            <w:r w:rsidRPr="5E54BB22">
              <w:rPr>
                <w:rFonts w:ascii="Webdings" w:eastAsia="Webdings" w:hAnsi="Webdings" w:cs="Webdings"/>
              </w:rPr>
              <w:t></w:t>
            </w:r>
          </w:p>
        </w:tc>
        <w:tc>
          <w:tcPr>
            <w:tcW w:w="2075" w:type="dxa"/>
            <w:shd w:val="clear" w:color="auto" w:fill="auto"/>
          </w:tcPr>
          <w:p w14:paraId="51A611F5" w14:textId="77777777" w:rsidR="00FB1A2B" w:rsidRPr="00FF7A64" w:rsidRDefault="5E54BB22" w:rsidP="00FF7A64">
            <w:pPr>
              <w:spacing w:before="180" w:after="180"/>
              <w:rPr>
                <w:szCs w:val="22"/>
              </w:rPr>
            </w:pPr>
            <w:r>
              <w:t>£1</w:t>
            </w:r>
            <w:r w:rsidRPr="5E54BB22">
              <w:rPr>
                <w:szCs w:val="22"/>
              </w:rPr>
              <w:t>50</w:t>
            </w:r>
            <w:r>
              <w:t xml:space="preserve">    </w:t>
            </w:r>
            <w:r w:rsidRPr="5E54BB22">
              <w:rPr>
                <w:rFonts w:ascii="Webdings" w:eastAsia="Webdings" w:hAnsi="Webdings" w:cs="Webdings"/>
              </w:rPr>
              <w:t></w:t>
            </w:r>
          </w:p>
        </w:tc>
      </w:tr>
      <w:tr w:rsidR="00FB1A2B" w:rsidRPr="00FF7A64" w14:paraId="44A56DFF" w14:textId="77777777" w:rsidTr="5E54BB22">
        <w:tc>
          <w:tcPr>
            <w:tcW w:w="4248" w:type="dxa"/>
            <w:shd w:val="clear" w:color="auto" w:fill="auto"/>
          </w:tcPr>
          <w:p w14:paraId="3F3F1975" w14:textId="77777777" w:rsidR="00FB1A2B" w:rsidRPr="00FF7A64" w:rsidRDefault="5E54BB22" w:rsidP="00DF2BDB">
            <w:pPr>
              <w:spacing w:before="180" w:after="180"/>
              <w:rPr>
                <w:szCs w:val="22"/>
              </w:rPr>
            </w:pPr>
            <w:r>
              <w:t xml:space="preserve">Between £12,500 and £50,000 -  or       Retired and International Members 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2C06AC1" w14:textId="77777777" w:rsidR="00FB1A2B" w:rsidRPr="00FF7A64" w:rsidRDefault="00FB1A2B" w:rsidP="00DF2BDB">
            <w:pPr>
              <w:spacing w:before="180" w:after="180"/>
              <w:rPr>
                <w:b/>
                <w:szCs w:val="22"/>
              </w:rPr>
            </w:pPr>
            <w:r w:rsidRPr="00FF7A64">
              <w:rPr>
                <w:b/>
                <w:szCs w:val="22"/>
              </w:rPr>
              <w:t>1/3</w:t>
            </w:r>
          </w:p>
        </w:tc>
        <w:tc>
          <w:tcPr>
            <w:tcW w:w="1559" w:type="dxa"/>
            <w:shd w:val="clear" w:color="auto" w:fill="auto"/>
          </w:tcPr>
          <w:p w14:paraId="5ACC525E" w14:textId="77777777" w:rsidR="00FB1A2B" w:rsidRPr="00FF7A64" w:rsidRDefault="00FF7A64" w:rsidP="00FF7A64">
            <w:pPr>
              <w:spacing w:before="180" w:after="180"/>
              <w:rPr>
                <w:szCs w:val="22"/>
              </w:rPr>
            </w:pPr>
            <w:r w:rsidRPr="00FF7A64">
              <w:rPr>
                <w:szCs w:val="22"/>
              </w:rPr>
              <w:t>£87</w:t>
            </w:r>
            <w:r w:rsidR="00FB1A2B" w:rsidRPr="00FF7A64">
              <w:rPr>
                <w:szCs w:val="22"/>
              </w:rPr>
              <w:t xml:space="preserve">      </w:t>
            </w:r>
            <w:r w:rsidR="00FB1A2B" w:rsidRPr="00FF7A64">
              <w:rPr>
                <w:rFonts w:ascii="Webdings" w:eastAsia="Webdings" w:hAnsi="Webdings" w:cs="Webdings"/>
                <w:szCs w:val="22"/>
              </w:rPr>
              <w:t></w:t>
            </w:r>
          </w:p>
        </w:tc>
        <w:tc>
          <w:tcPr>
            <w:tcW w:w="2075" w:type="dxa"/>
            <w:shd w:val="clear" w:color="auto" w:fill="auto"/>
          </w:tcPr>
          <w:p w14:paraId="6B80BB7C" w14:textId="77777777" w:rsidR="00FB1A2B" w:rsidRPr="00FF7A64" w:rsidRDefault="5E54BB22" w:rsidP="00FF7A64">
            <w:pPr>
              <w:spacing w:before="180" w:after="180"/>
              <w:rPr>
                <w:szCs w:val="22"/>
              </w:rPr>
            </w:pPr>
            <w:r>
              <w:t>£9</w:t>
            </w:r>
            <w:r w:rsidRPr="5E54BB22">
              <w:rPr>
                <w:szCs w:val="22"/>
              </w:rPr>
              <w:t>7</w:t>
            </w:r>
            <w:r>
              <w:t xml:space="preserve">      </w:t>
            </w:r>
            <w:r w:rsidRPr="5E54BB22">
              <w:rPr>
                <w:rFonts w:ascii="Webdings" w:eastAsia="Webdings" w:hAnsi="Webdings" w:cs="Webdings"/>
              </w:rPr>
              <w:t></w:t>
            </w:r>
          </w:p>
        </w:tc>
      </w:tr>
      <w:tr w:rsidR="00FB1A2B" w:rsidRPr="00FF7A64" w14:paraId="29D473C8" w14:textId="77777777" w:rsidTr="5E54BB22">
        <w:tc>
          <w:tcPr>
            <w:tcW w:w="4248" w:type="dxa"/>
            <w:shd w:val="clear" w:color="auto" w:fill="auto"/>
          </w:tcPr>
          <w:p w14:paraId="1979A37C" w14:textId="77777777" w:rsidR="00FB1A2B" w:rsidRPr="00FF7A64" w:rsidRDefault="5E54BB22" w:rsidP="00DF2BDB">
            <w:pPr>
              <w:spacing w:before="180" w:after="180"/>
              <w:rPr>
                <w:szCs w:val="22"/>
              </w:rPr>
            </w:pPr>
            <w:r>
              <w:t xml:space="preserve">*Earning less than £12,500 or </w:t>
            </w:r>
            <w:r w:rsidRPr="00FC6A2F">
              <w:rPr>
                <w:b/>
                <w:bCs/>
                <w:u w:val="single"/>
              </w:rPr>
              <w:t>UG Student membership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6A818956" w14:textId="77777777" w:rsidR="00FB1A2B" w:rsidRPr="00FF7A64" w:rsidRDefault="00FB1A2B" w:rsidP="00DF2BDB">
            <w:pPr>
              <w:spacing w:before="180" w:after="180"/>
              <w:rPr>
                <w:b/>
                <w:szCs w:val="22"/>
              </w:rPr>
            </w:pPr>
            <w:r w:rsidRPr="00FF7A64">
              <w:rPr>
                <w:b/>
                <w:szCs w:val="22"/>
              </w:rPr>
              <w:t>2/3</w:t>
            </w:r>
          </w:p>
        </w:tc>
        <w:tc>
          <w:tcPr>
            <w:tcW w:w="1559" w:type="dxa"/>
            <w:shd w:val="clear" w:color="auto" w:fill="auto"/>
          </w:tcPr>
          <w:p w14:paraId="067E986A" w14:textId="77777777" w:rsidR="00FB1A2B" w:rsidRPr="00FF7A64" w:rsidRDefault="5E54BB22" w:rsidP="00FF7A64">
            <w:pPr>
              <w:spacing w:before="180" w:after="180"/>
              <w:rPr>
                <w:szCs w:val="22"/>
              </w:rPr>
            </w:pPr>
            <w:r>
              <w:t>£4</w:t>
            </w:r>
            <w:r w:rsidRPr="5E54BB22">
              <w:rPr>
                <w:szCs w:val="22"/>
              </w:rPr>
              <w:t xml:space="preserve">3   </w:t>
            </w:r>
            <w:r>
              <w:t xml:space="preserve">   </w:t>
            </w:r>
            <w:r w:rsidRPr="5E54BB22">
              <w:rPr>
                <w:rFonts w:ascii="Webdings" w:eastAsia="Webdings" w:hAnsi="Webdings" w:cs="Webdings"/>
              </w:rPr>
              <w:t></w:t>
            </w:r>
          </w:p>
        </w:tc>
        <w:tc>
          <w:tcPr>
            <w:tcW w:w="2075" w:type="dxa"/>
            <w:shd w:val="clear" w:color="auto" w:fill="auto"/>
          </w:tcPr>
          <w:p w14:paraId="41A9CAC3" w14:textId="77777777" w:rsidR="00FB1A2B" w:rsidRPr="00FF7A64" w:rsidRDefault="5E54BB22" w:rsidP="00FF7A64">
            <w:pPr>
              <w:spacing w:before="180" w:after="180"/>
              <w:rPr>
                <w:szCs w:val="22"/>
              </w:rPr>
            </w:pPr>
            <w:r>
              <w:t>£</w:t>
            </w:r>
            <w:r w:rsidRPr="5E54BB22">
              <w:rPr>
                <w:szCs w:val="22"/>
              </w:rPr>
              <w:t xml:space="preserve">53  </w:t>
            </w:r>
            <w:r>
              <w:t xml:space="preserve">    </w:t>
            </w:r>
            <w:r w:rsidRPr="009F038F">
              <w:rPr>
                <w:rFonts w:ascii="Webdings" w:eastAsia="Webdings" w:hAnsi="Webdings" w:cs="Webdings"/>
              </w:rPr>
              <w:t></w:t>
            </w:r>
          </w:p>
        </w:tc>
      </w:tr>
    </w:tbl>
    <w:p w14:paraId="566A8A6F" w14:textId="77777777" w:rsidR="00156E76" w:rsidRPr="00FF7A64" w:rsidRDefault="00FB1A2B" w:rsidP="00156E76">
      <w:pPr>
        <w:jc w:val="both"/>
        <w:rPr>
          <w:b/>
          <w:szCs w:val="22"/>
        </w:rPr>
      </w:pPr>
      <w:r w:rsidRPr="00FF7A64">
        <w:rPr>
          <w:b/>
          <w:szCs w:val="22"/>
        </w:rPr>
        <w:t>*</w:t>
      </w:r>
      <w:r w:rsidRPr="00FF7A64">
        <w:rPr>
          <w:b/>
          <w:i/>
          <w:szCs w:val="22"/>
        </w:rPr>
        <w:t>On application to the membership secretary</w:t>
      </w:r>
      <w:r w:rsidR="00156E76" w:rsidRPr="00FF7A64">
        <w:rPr>
          <w:b/>
          <w:i/>
          <w:szCs w:val="22"/>
        </w:rPr>
        <w:tab/>
      </w:r>
    </w:p>
    <w:p w14:paraId="504DA8CD" w14:textId="77777777" w:rsidR="00156E76" w:rsidRPr="00FF7A64" w:rsidRDefault="00156E76" w:rsidP="00D47E0C">
      <w:pPr>
        <w:jc w:val="both"/>
        <w:rPr>
          <w:szCs w:val="22"/>
        </w:rPr>
      </w:pPr>
    </w:p>
    <w:p w14:paraId="4E51B091" w14:textId="77777777" w:rsidR="002D012C" w:rsidRPr="00FF7A64" w:rsidRDefault="002D012C" w:rsidP="00DF2BDB">
      <w:pPr>
        <w:spacing w:before="240"/>
        <w:rPr>
          <w:b/>
          <w:szCs w:val="22"/>
        </w:rPr>
      </w:pPr>
    </w:p>
    <w:p w14:paraId="2EEF7A53" w14:textId="77777777" w:rsidR="00802350" w:rsidRPr="00FF7A64" w:rsidRDefault="00802350">
      <w:pPr>
        <w:rPr>
          <w:szCs w:val="22"/>
        </w:rPr>
      </w:pPr>
    </w:p>
    <w:p w14:paraId="34349F37" w14:textId="77777777" w:rsidR="00DF2BDB" w:rsidRPr="00FF7A64" w:rsidRDefault="00DF2BDB">
      <w:pPr>
        <w:rPr>
          <w:b/>
          <w:szCs w:val="22"/>
        </w:rPr>
      </w:pPr>
    </w:p>
    <w:p w14:paraId="61CCCB62" w14:textId="77777777" w:rsidR="00DF2BDB" w:rsidRPr="00FF7A64" w:rsidRDefault="00DF2BDB">
      <w:pPr>
        <w:rPr>
          <w:b/>
          <w:szCs w:val="22"/>
        </w:rPr>
      </w:pPr>
    </w:p>
    <w:p w14:paraId="08A3569B" w14:textId="77777777" w:rsidR="00FF7A64" w:rsidRDefault="00FF7A64">
      <w:pPr>
        <w:rPr>
          <w:b/>
          <w:szCs w:val="22"/>
        </w:rPr>
      </w:pPr>
    </w:p>
    <w:p w14:paraId="67F80240" w14:textId="77777777" w:rsidR="009F038F" w:rsidRDefault="009F038F">
      <w:pPr>
        <w:rPr>
          <w:b/>
          <w:szCs w:val="22"/>
        </w:rPr>
      </w:pPr>
    </w:p>
    <w:p w14:paraId="0407F6CD" w14:textId="77777777" w:rsidR="009F038F" w:rsidRDefault="009F038F">
      <w:pPr>
        <w:rPr>
          <w:b/>
          <w:szCs w:val="22"/>
        </w:rPr>
      </w:pPr>
    </w:p>
    <w:p w14:paraId="02273066" w14:textId="77777777" w:rsidR="009F038F" w:rsidRDefault="009F038F">
      <w:pPr>
        <w:rPr>
          <w:b/>
          <w:szCs w:val="22"/>
        </w:rPr>
      </w:pPr>
    </w:p>
    <w:p w14:paraId="0C471F4E" w14:textId="77777777" w:rsidR="009F038F" w:rsidRDefault="009F038F">
      <w:pPr>
        <w:rPr>
          <w:b/>
          <w:szCs w:val="22"/>
        </w:rPr>
      </w:pPr>
    </w:p>
    <w:p w14:paraId="7D3E3047" w14:textId="347875AC" w:rsidR="006D5031" w:rsidRPr="00FF7A64" w:rsidRDefault="006D5031">
      <w:pPr>
        <w:rPr>
          <w:b/>
          <w:szCs w:val="22"/>
        </w:rPr>
      </w:pPr>
      <w:bookmarkStart w:id="0" w:name="_GoBack"/>
      <w:bookmarkEnd w:id="0"/>
      <w:r w:rsidRPr="00FF7A64">
        <w:rPr>
          <w:b/>
          <w:szCs w:val="22"/>
        </w:rPr>
        <w:lastRenderedPageBreak/>
        <w:t xml:space="preserve">Please </w:t>
      </w:r>
      <w:r w:rsidR="00AD4A22" w:rsidRPr="00FF7A64">
        <w:rPr>
          <w:b/>
          <w:szCs w:val="22"/>
        </w:rPr>
        <w:t>provide</w:t>
      </w:r>
      <w:r w:rsidRPr="00FF7A64">
        <w:rPr>
          <w:b/>
          <w:szCs w:val="22"/>
        </w:rPr>
        <w:t xml:space="preserve"> br</w:t>
      </w:r>
      <w:r w:rsidR="00DF493C" w:rsidRPr="00FF7A64">
        <w:rPr>
          <w:b/>
          <w:szCs w:val="22"/>
        </w:rPr>
        <w:t>ief details of posts held</w:t>
      </w:r>
      <w:r w:rsidR="00A307C5" w:rsidRPr="00FF7A64">
        <w:rPr>
          <w:b/>
          <w:szCs w:val="22"/>
        </w:rPr>
        <w:t>,</w:t>
      </w:r>
      <w:r w:rsidR="00DF493C" w:rsidRPr="00FF7A64">
        <w:rPr>
          <w:b/>
          <w:szCs w:val="22"/>
        </w:rPr>
        <w:t xml:space="preserve"> or </w:t>
      </w:r>
      <w:r w:rsidRPr="00FF7A64">
        <w:rPr>
          <w:b/>
          <w:szCs w:val="22"/>
        </w:rPr>
        <w:t>experience</w:t>
      </w:r>
      <w:r w:rsidR="00A307C5" w:rsidRPr="00FF7A64">
        <w:rPr>
          <w:b/>
          <w:szCs w:val="22"/>
        </w:rPr>
        <w:t>,</w:t>
      </w:r>
      <w:r w:rsidRPr="00FF7A64">
        <w:rPr>
          <w:b/>
          <w:szCs w:val="22"/>
        </w:rPr>
        <w:t xml:space="preserve"> relevant to </w:t>
      </w:r>
      <w:r w:rsidR="00E45239" w:rsidRPr="00FF7A64">
        <w:rPr>
          <w:b/>
          <w:szCs w:val="22"/>
        </w:rPr>
        <w:t>ethos and core functions</w:t>
      </w:r>
      <w:r w:rsidRPr="00FF7A64">
        <w:rPr>
          <w:b/>
          <w:szCs w:val="22"/>
        </w:rPr>
        <w:t xml:space="preserve"> of the Association</w:t>
      </w:r>
      <w:r w:rsidR="00E45239" w:rsidRPr="00FF7A64">
        <w:rPr>
          <w:b/>
          <w:szCs w:val="22"/>
        </w:rPr>
        <w:t>,</w:t>
      </w:r>
      <w:r w:rsidRPr="00FF7A64">
        <w:rPr>
          <w:b/>
          <w:szCs w:val="22"/>
        </w:rPr>
        <w:t xml:space="preserve"> </w:t>
      </w:r>
      <w:r w:rsidR="00802350" w:rsidRPr="00FF7A64">
        <w:rPr>
          <w:b/>
          <w:szCs w:val="22"/>
        </w:rPr>
        <w:t>as detailed in the “</w:t>
      </w:r>
      <w:r w:rsidR="00E45239" w:rsidRPr="00FF7A64">
        <w:rPr>
          <w:b/>
          <w:szCs w:val="22"/>
        </w:rPr>
        <w:t xml:space="preserve">About </w:t>
      </w:r>
      <w:r w:rsidR="002D012C" w:rsidRPr="00FF7A64">
        <w:rPr>
          <w:b/>
          <w:szCs w:val="22"/>
        </w:rPr>
        <w:t>BASCD</w:t>
      </w:r>
      <w:r w:rsidR="00802350" w:rsidRPr="00FF7A64">
        <w:rPr>
          <w:b/>
          <w:szCs w:val="22"/>
        </w:rPr>
        <w:t>”</w:t>
      </w:r>
      <w:r w:rsidR="004A6195" w:rsidRPr="00FF7A64">
        <w:rPr>
          <w:b/>
          <w:szCs w:val="22"/>
        </w:rPr>
        <w:t xml:space="preserve"> section of the BASCD website </w:t>
      </w:r>
      <w:r w:rsidR="004A6195" w:rsidRPr="00FF7A64">
        <w:rPr>
          <w:szCs w:val="22"/>
        </w:rPr>
        <w:t>(http://www.bascd.org/about-bascd/</w:t>
      </w:r>
      <w:r w:rsidR="002D012C" w:rsidRPr="00FF7A64">
        <w:rPr>
          <w:szCs w:val="22"/>
        </w:rPr>
        <w:t>)</w:t>
      </w:r>
      <w:r w:rsidR="002D012C" w:rsidRPr="00FF7A64">
        <w:rPr>
          <w:b/>
          <w:szCs w:val="22"/>
        </w:rPr>
        <w:t>.</w:t>
      </w:r>
    </w:p>
    <w:p w14:paraId="55CF07EE" w14:textId="77777777" w:rsidR="006D5031" w:rsidRPr="00FF7A64" w:rsidRDefault="006D5031">
      <w:pPr>
        <w:rPr>
          <w:szCs w:val="22"/>
        </w:rPr>
      </w:pPr>
    </w:p>
    <w:p w14:paraId="02702449" w14:textId="77777777" w:rsidR="00807E48" w:rsidRPr="00FF7A64" w:rsidRDefault="0045003F">
      <w:pPr>
        <w:rPr>
          <w:szCs w:val="22"/>
        </w:rPr>
      </w:pPr>
      <w:r>
        <w:rPr>
          <w:noProof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05661C9" wp14:editId="2FA61042">
                <wp:simplePos x="0" y="0"/>
                <wp:positionH relativeFrom="column">
                  <wp:posOffset>114300</wp:posOffset>
                </wp:positionH>
                <wp:positionV relativeFrom="paragraph">
                  <wp:posOffset>5715</wp:posOffset>
                </wp:positionV>
                <wp:extent cx="6423660" cy="2828925"/>
                <wp:effectExtent l="0" t="0" r="15240" b="28575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23660" cy="2828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BF43E" w14:textId="27A157FA" w:rsidR="005E590A" w:rsidRDefault="005E590A" w:rsidP="005E59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5661C9" id="Rectangle 3" o:spid="_x0000_s1026" style="position:absolute;margin-left:9pt;margin-top:.45pt;width:505.8pt;height:222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">
                <v:textbox>
                  <w:txbxContent>
                    <w:p w14:paraId="170BF43E" w14:textId="27A157FA" w:rsidR="005E590A" w:rsidRDefault="005E590A" w:rsidP="005E590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32CAA6F" w14:textId="77777777" w:rsidR="00D47E0C" w:rsidRPr="00FF7A64" w:rsidRDefault="00D47E0C">
      <w:pPr>
        <w:rPr>
          <w:szCs w:val="22"/>
        </w:rPr>
      </w:pPr>
    </w:p>
    <w:p w14:paraId="03933AB9" w14:textId="77777777" w:rsidR="00AD4A22" w:rsidRPr="00FF7A64" w:rsidRDefault="00AD4A22">
      <w:pPr>
        <w:rPr>
          <w:szCs w:val="22"/>
        </w:rPr>
      </w:pPr>
    </w:p>
    <w:p w14:paraId="42407FE2" w14:textId="77777777" w:rsidR="00AD4A22" w:rsidRPr="00FF7A64" w:rsidRDefault="00AD4A22">
      <w:pPr>
        <w:rPr>
          <w:szCs w:val="22"/>
        </w:rPr>
      </w:pPr>
    </w:p>
    <w:p w14:paraId="3F76CF2D" w14:textId="77777777" w:rsidR="00AD4A22" w:rsidRPr="00FF7A64" w:rsidRDefault="00AD4A22">
      <w:pPr>
        <w:rPr>
          <w:szCs w:val="22"/>
        </w:rPr>
      </w:pPr>
    </w:p>
    <w:p w14:paraId="4BF6D587" w14:textId="77777777" w:rsidR="00AD4A22" w:rsidRPr="00FF7A64" w:rsidRDefault="00AD4A22">
      <w:pPr>
        <w:rPr>
          <w:szCs w:val="22"/>
        </w:rPr>
      </w:pPr>
    </w:p>
    <w:p w14:paraId="576A7043" w14:textId="77777777" w:rsidR="00AD4A22" w:rsidRPr="00FF7A64" w:rsidRDefault="00AD4A22">
      <w:pPr>
        <w:rPr>
          <w:szCs w:val="22"/>
        </w:rPr>
      </w:pPr>
    </w:p>
    <w:p w14:paraId="29619A79" w14:textId="77777777" w:rsidR="00AD4A22" w:rsidRPr="00FF7A64" w:rsidRDefault="00AD4A22">
      <w:pPr>
        <w:rPr>
          <w:szCs w:val="22"/>
        </w:rPr>
      </w:pPr>
    </w:p>
    <w:p w14:paraId="206FEF86" w14:textId="77777777" w:rsidR="00AD4A22" w:rsidRPr="00FF7A64" w:rsidRDefault="00AD4A22">
      <w:pPr>
        <w:rPr>
          <w:szCs w:val="22"/>
        </w:rPr>
      </w:pPr>
    </w:p>
    <w:p w14:paraId="014499D0" w14:textId="77777777" w:rsidR="00AD4A22" w:rsidRPr="00FF7A64" w:rsidRDefault="00AD4A22">
      <w:pPr>
        <w:rPr>
          <w:szCs w:val="22"/>
        </w:rPr>
      </w:pPr>
    </w:p>
    <w:p w14:paraId="3FCD6188" w14:textId="77777777" w:rsidR="00AD4A22" w:rsidRPr="00FF7A64" w:rsidRDefault="00AD4A22">
      <w:pPr>
        <w:rPr>
          <w:szCs w:val="22"/>
        </w:rPr>
      </w:pPr>
    </w:p>
    <w:p w14:paraId="45237540" w14:textId="77777777" w:rsidR="00AD4A22" w:rsidRPr="00FF7A64" w:rsidRDefault="00AD4A22">
      <w:pPr>
        <w:rPr>
          <w:szCs w:val="22"/>
        </w:rPr>
      </w:pPr>
    </w:p>
    <w:p w14:paraId="7C55EB31" w14:textId="77777777" w:rsidR="00AD4A22" w:rsidRPr="00FF7A64" w:rsidRDefault="00AD4A22">
      <w:pPr>
        <w:rPr>
          <w:szCs w:val="22"/>
        </w:rPr>
      </w:pPr>
    </w:p>
    <w:p w14:paraId="072CB9EE" w14:textId="77777777" w:rsidR="00AD4A22" w:rsidRPr="00FF7A64" w:rsidRDefault="00AD4A22">
      <w:pPr>
        <w:rPr>
          <w:szCs w:val="22"/>
        </w:rPr>
      </w:pPr>
    </w:p>
    <w:p w14:paraId="59E58E24" w14:textId="77777777" w:rsidR="00AD4A22" w:rsidRPr="00FF7A64" w:rsidRDefault="00AD4A22">
      <w:pPr>
        <w:rPr>
          <w:szCs w:val="22"/>
        </w:rPr>
      </w:pPr>
    </w:p>
    <w:p w14:paraId="568ADB23" w14:textId="77777777" w:rsidR="00AD4A22" w:rsidRPr="00FF7A64" w:rsidRDefault="00AD4A22">
      <w:pPr>
        <w:rPr>
          <w:szCs w:val="22"/>
        </w:rPr>
      </w:pPr>
    </w:p>
    <w:p w14:paraId="2805A250" w14:textId="77777777" w:rsidR="00AD4A22" w:rsidRPr="00FF7A64" w:rsidRDefault="00AD4A22">
      <w:pPr>
        <w:rPr>
          <w:szCs w:val="22"/>
        </w:rPr>
      </w:pPr>
    </w:p>
    <w:p w14:paraId="7B308D4F" w14:textId="77777777" w:rsidR="00AD4A22" w:rsidRPr="00FF7A64" w:rsidRDefault="00AD4A22">
      <w:pPr>
        <w:rPr>
          <w:szCs w:val="22"/>
        </w:rPr>
      </w:pPr>
    </w:p>
    <w:p w14:paraId="10A9FD06" w14:textId="77777777" w:rsidR="006D5031" w:rsidRPr="00FF7A64" w:rsidRDefault="006D5031">
      <w:pPr>
        <w:rPr>
          <w:szCs w:val="22"/>
        </w:rPr>
      </w:pPr>
    </w:p>
    <w:p w14:paraId="645C8341" w14:textId="1EFD9CF2" w:rsidR="006D5031" w:rsidRPr="00FF7A64" w:rsidRDefault="00712E2D" w:rsidP="00DF2BDB">
      <w:pPr>
        <w:spacing w:before="240"/>
        <w:rPr>
          <w:szCs w:val="22"/>
        </w:rPr>
      </w:pPr>
      <w:r w:rsidRPr="00FF7A64">
        <w:rPr>
          <w:szCs w:val="22"/>
        </w:rPr>
        <w:t>Date …</w:t>
      </w:r>
      <w:r w:rsidR="009F038F">
        <w:rPr>
          <w:szCs w:val="22"/>
        </w:rPr>
        <w:t>……</w:t>
      </w:r>
      <w:r w:rsidR="006D5031" w:rsidRPr="00FF7A64">
        <w:rPr>
          <w:szCs w:val="22"/>
        </w:rPr>
        <w:t xml:space="preserve">…                 </w:t>
      </w:r>
      <w:r w:rsidRPr="00FF7A64">
        <w:rPr>
          <w:szCs w:val="22"/>
        </w:rPr>
        <w:t>Signed …</w:t>
      </w:r>
      <w:r w:rsidR="006D5031" w:rsidRPr="00FF7A64">
        <w:rPr>
          <w:szCs w:val="22"/>
        </w:rPr>
        <w:t>……</w:t>
      </w:r>
      <w:r w:rsidR="009F038F">
        <w:rPr>
          <w:szCs w:val="22"/>
        </w:rPr>
        <w:t>……</w:t>
      </w:r>
    </w:p>
    <w:p w14:paraId="4C2437AB" w14:textId="77777777" w:rsidR="006D5031" w:rsidRPr="00FF7A64" w:rsidRDefault="006D5031">
      <w:pPr>
        <w:rPr>
          <w:szCs w:val="22"/>
        </w:rPr>
      </w:pPr>
    </w:p>
    <w:p w14:paraId="247879E8" w14:textId="77777777" w:rsidR="00D47E0C" w:rsidRPr="00FF7A64" w:rsidRDefault="00D47E0C" w:rsidP="00DF2BDB">
      <w:pPr>
        <w:spacing w:before="240"/>
      </w:pPr>
      <w:r w:rsidRPr="00FF7A64">
        <w:t>-----------------------------------------------------------------------------------------------------------------------------------</w:t>
      </w:r>
    </w:p>
    <w:p w14:paraId="3CE98A81" w14:textId="77777777" w:rsidR="00D47E0C" w:rsidRPr="00FF7A64" w:rsidRDefault="00D47E0C" w:rsidP="00D47E0C">
      <w:pPr>
        <w:pStyle w:val="BodyText"/>
      </w:pPr>
      <w:r w:rsidRPr="00FF7A64">
        <w:t xml:space="preserve">For official use:    </w:t>
      </w:r>
    </w:p>
    <w:p w14:paraId="66734CCE" w14:textId="77777777" w:rsidR="006D5031" w:rsidRPr="00FF7A64" w:rsidRDefault="00D47E0C" w:rsidP="00712E2D">
      <w:pPr>
        <w:pStyle w:val="BodyText"/>
      </w:pPr>
      <w:r w:rsidRPr="00FF7A64">
        <w:t xml:space="preserve">Received by   Membership </w:t>
      </w:r>
      <w:r w:rsidR="00712E2D" w:rsidRPr="00FF7A64">
        <w:t>Secretary …</w:t>
      </w:r>
      <w:r w:rsidRPr="00FF7A64">
        <w:t>…………….……</w:t>
      </w:r>
      <w:r w:rsidR="00567CD5" w:rsidRPr="00FF7A64">
        <w:t>………………</w:t>
      </w:r>
      <w:r w:rsidR="00402533" w:rsidRPr="00FF7A64">
        <w:t>….</w:t>
      </w:r>
      <w:r w:rsidRPr="00FF7A64">
        <w:tab/>
        <w:t xml:space="preserve">   </w:t>
      </w:r>
      <w:r w:rsidR="00712E2D" w:rsidRPr="00FF7A64">
        <w:t>Date …</w:t>
      </w:r>
      <w:r w:rsidRPr="00FF7A64">
        <w:t>…………………………</w:t>
      </w:r>
    </w:p>
    <w:sectPr w:rsidR="006D5031" w:rsidRPr="00FF7A64" w:rsidSect="002D012C">
      <w:headerReference w:type="first" r:id="rId8"/>
      <w:pgSz w:w="11907" w:h="16840" w:code="9"/>
      <w:pgMar w:top="567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0AFC8" w14:textId="77777777" w:rsidR="00317568" w:rsidRDefault="00317568" w:rsidP="00E45239">
      <w:r>
        <w:separator/>
      </w:r>
    </w:p>
  </w:endnote>
  <w:endnote w:type="continuationSeparator" w:id="0">
    <w:p w14:paraId="25FB9242" w14:textId="77777777" w:rsidR="00317568" w:rsidRDefault="00317568" w:rsidP="00E45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9B8B5" w14:textId="77777777" w:rsidR="00317568" w:rsidRDefault="00317568" w:rsidP="00E45239">
      <w:r>
        <w:separator/>
      </w:r>
    </w:p>
  </w:footnote>
  <w:footnote w:type="continuationSeparator" w:id="0">
    <w:p w14:paraId="41679176" w14:textId="77777777" w:rsidR="00317568" w:rsidRDefault="00317568" w:rsidP="00E452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AFAD1" w14:textId="77777777" w:rsidR="00E45239" w:rsidRDefault="00402533" w:rsidP="00402533">
    <w:pPr>
      <w:pStyle w:val="Header"/>
      <w:jc w:val="right"/>
    </w:pPr>
    <w:r w:rsidRPr="00402533">
      <w:rPr>
        <w:b/>
        <w:sz w:val="36"/>
        <w:szCs w:val="36"/>
      </w:rPr>
      <w:t>British Association for the Study of Community</w:t>
    </w:r>
    <w:r>
      <w:rPr>
        <w:b/>
        <w:sz w:val="36"/>
        <w:szCs w:val="36"/>
      </w:rPr>
      <w:t xml:space="preserve"> Dentistry</w:t>
    </w:r>
    <w:r w:rsidRPr="00402533">
      <w:rPr>
        <w:b/>
        <w:sz w:val="36"/>
        <w:szCs w:val="36"/>
      </w:rPr>
      <w:t xml:space="preserve"> </w:t>
    </w:r>
    <w:r w:rsidR="00964501">
      <w:rPr>
        <w:noProof/>
        <w:lang w:eastAsia="en-GB"/>
      </w:rPr>
      <w:drawing>
        <wp:inline distT="0" distB="0" distL="0" distR="0" wp14:anchorId="63EB3B1F" wp14:editId="5247F67E">
          <wp:extent cx="1924050" cy="790575"/>
          <wp:effectExtent l="0" t="0" r="0" b="0"/>
          <wp:docPr id="1" name="Picture 1" descr="BASC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SC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Y1NLcwsDQwNjFW0lEKTi0uzszPAykwqgUAWdb65iwAAAA="/>
  </w:docVars>
  <w:rsids>
    <w:rsidRoot w:val="006D5031"/>
    <w:rsid w:val="00031A5C"/>
    <w:rsid w:val="00043E96"/>
    <w:rsid w:val="00084100"/>
    <w:rsid w:val="000D614E"/>
    <w:rsid w:val="000E0634"/>
    <w:rsid w:val="00113F22"/>
    <w:rsid w:val="00156E76"/>
    <w:rsid w:val="0016234D"/>
    <w:rsid w:val="0019615D"/>
    <w:rsid w:val="001E58BF"/>
    <w:rsid w:val="002049A4"/>
    <w:rsid w:val="00234AF3"/>
    <w:rsid w:val="00272FD5"/>
    <w:rsid w:val="00284FB8"/>
    <w:rsid w:val="002D012C"/>
    <w:rsid w:val="002D5D8E"/>
    <w:rsid w:val="00317568"/>
    <w:rsid w:val="003313EF"/>
    <w:rsid w:val="003C5360"/>
    <w:rsid w:val="003C55FC"/>
    <w:rsid w:val="00402533"/>
    <w:rsid w:val="0045003F"/>
    <w:rsid w:val="004824F7"/>
    <w:rsid w:val="004A6195"/>
    <w:rsid w:val="004D2246"/>
    <w:rsid w:val="004D68BA"/>
    <w:rsid w:val="005528C7"/>
    <w:rsid w:val="00567CD5"/>
    <w:rsid w:val="0057403D"/>
    <w:rsid w:val="005C6514"/>
    <w:rsid w:val="005D5E61"/>
    <w:rsid w:val="005E0274"/>
    <w:rsid w:val="005E1ED4"/>
    <w:rsid w:val="005E590A"/>
    <w:rsid w:val="006765C1"/>
    <w:rsid w:val="0069142C"/>
    <w:rsid w:val="006D5031"/>
    <w:rsid w:val="00712E2D"/>
    <w:rsid w:val="00734A12"/>
    <w:rsid w:val="007A056B"/>
    <w:rsid w:val="00802350"/>
    <w:rsid w:val="00805BF4"/>
    <w:rsid w:val="00807E48"/>
    <w:rsid w:val="00832FD3"/>
    <w:rsid w:val="008332F0"/>
    <w:rsid w:val="009275C2"/>
    <w:rsid w:val="0093576A"/>
    <w:rsid w:val="00964501"/>
    <w:rsid w:val="009A1F8C"/>
    <w:rsid w:val="009A7020"/>
    <w:rsid w:val="009F038F"/>
    <w:rsid w:val="00A307C5"/>
    <w:rsid w:val="00A57B02"/>
    <w:rsid w:val="00A942D2"/>
    <w:rsid w:val="00AD4A22"/>
    <w:rsid w:val="00AF4AFD"/>
    <w:rsid w:val="00B01B71"/>
    <w:rsid w:val="00B73CD0"/>
    <w:rsid w:val="00BC3DCC"/>
    <w:rsid w:val="00BD4FB7"/>
    <w:rsid w:val="00C1057F"/>
    <w:rsid w:val="00C63B83"/>
    <w:rsid w:val="00C81782"/>
    <w:rsid w:val="00CB5FCB"/>
    <w:rsid w:val="00CC0C01"/>
    <w:rsid w:val="00CE0A3C"/>
    <w:rsid w:val="00D2683E"/>
    <w:rsid w:val="00D47E0C"/>
    <w:rsid w:val="00DF2BDB"/>
    <w:rsid w:val="00DF493C"/>
    <w:rsid w:val="00E152A3"/>
    <w:rsid w:val="00E31021"/>
    <w:rsid w:val="00E356B1"/>
    <w:rsid w:val="00E40F48"/>
    <w:rsid w:val="00E41505"/>
    <w:rsid w:val="00E45239"/>
    <w:rsid w:val="00EB56D6"/>
    <w:rsid w:val="00ED3AE8"/>
    <w:rsid w:val="00ED6A3D"/>
    <w:rsid w:val="00F66EAE"/>
    <w:rsid w:val="00F87613"/>
    <w:rsid w:val="00FB1A2B"/>
    <w:rsid w:val="00FB2474"/>
    <w:rsid w:val="00FC6A2F"/>
    <w:rsid w:val="00FF7A64"/>
    <w:rsid w:val="5E54B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4C050A"/>
  <w15:docId w15:val="{D8AC6E7B-E1F4-4129-B301-BEDC1BEA2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56B"/>
    <w:rPr>
      <w:rFonts w:ascii="Arial" w:hAnsi="Arial" w:cs="Arial"/>
      <w:sz w:val="22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A056B"/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E45239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E45239"/>
    <w:rPr>
      <w:rFonts w:ascii="Arial" w:hAnsi="Arial" w:cs="Arial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45239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E45239"/>
    <w:rPr>
      <w:rFonts w:ascii="Arial" w:hAnsi="Arial" w:cs="Arial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E76"/>
    <w:rPr>
      <w:rFonts w:ascii="Segoe UI" w:hAnsi="Segoe UI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56E76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807E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E48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7E48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E4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7E48"/>
    <w:rPr>
      <w:rFonts w:ascii="Arial" w:hAnsi="Arial" w:cs="Arial"/>
      <w:b/>
      <w:bCs/>
      <w:lang w:eastAsia="en-US"/>
    </w:rPr>
  </w:style>
  <w:style w:type="table" w:styleId="TableGrid">
    <w:name w:val="Table Grid"/>
    <w:basedOn w:val="TableNormal"/>
    <w:uiPriority w:val="39"/>
    <w:rsid w:val="00FB1A2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A5758-596A-4FC1-A5DC-B20811C2E206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8A7CE2A6-CF8E-408D-A756-35A3D5474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FOR</vt:lpstr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FOR</dc:title>
  <dc:creator>SHA</dc:creator>
  <cp:lastModifiedBy>Julia Csikar</cp:lastModifiedBy>
  <cp:revision>2</cp:revision>
  <cp:lastPrinted>2015-08-03T19:16:00Z</cp:lastPrinted>
  <dcterms:created xsi:type="dcterms:W3CDTF">2022-01-13T10:26:00Z</dcterms:created>
  <dcterms:modified xsi:type="dcterms:W3CDTF">2022-01-13T10:26:00Z</dcterms:modified>
</cp:coreProperties>
</file>